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8E21D" w14:textId="54CE1426" w:rsidR="00981E29" w:rsidRPr="00981E29" w:rsidRDefault="00981E29" w:rsidP="00981E29">
      <w:pPr>
        <w:pStyle w:val="Heading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Box Model</w:t>
      </w:r>
      <w:r w:rsidR="00A22460">
        <w:rPr>
          <w:bCs/>
          <w:noProof/>
        </w:rPr>
        <w:t xml:space="preserve"> and Position</w:t>
      </w:r>
    </w:p>
    <w:p w14:paraId="31451988" w14:textId="77777777" w:rsidR="00805B9E" w:rsidRPr="007A59BE" w:rsidRDefault="00805B9E" w:rsidP="00805B9E">
      <w:pPr>
        <w:pStyle w:val="Heading2"/>
        <w:rPr>
          <w:lang w:val="bg-BG"/>
        </w:rPr>
      </w:pPr>
      <w:bookmarkStart w:id="0" w:name="_GoBack"/>
      <w:bookmarkEnd w:id="0"/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Heading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5BDA825F" w14:textId="530F2A3B" w:rsidR="005E1B85" w:rsidRPr="0057404A" w:rsidRDefault="00805B9E" w:rsidP="005E1B85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68AA1BCA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0EF2D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2EABE1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7BC6EDE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0470D18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B2EBF5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22D57424" w14:textId="77777777" w:rsid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8CB5145" w14:textId="77777777" w:rsidR="0057404A" w:rsidRPr="0057404A" w:rsidRDefault="0057404A" w:rsidP="0057404A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Heading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Heading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Heading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Heading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Heading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Text align: justify</w:t>
      </w:r>
    </w:p>
    <w:p w14:paraId="11F7952C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Heading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Heading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Heading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Heading3"/>
      </w:pPr>
      <w:r>
        <w:lastRenderedPageBreak/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Heading3"/>
      </w:pPr>
      <w:r>
        <w:lastRenderedPageBreak/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lastRenderedPageBreak/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Heading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7404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p w14:paraId="07CF956F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5B520075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361FCF7C" w14:textId="77777777" w:rsidR="0057404A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</w:p>
    <w:p w14:paraId="0B195A62" w14:textId="77777777" w:rsidR="0057404A" w:rsidRPr="00A22460" w:rsidRDefault="0057404A" w:rsidP="0057404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7F350CBE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lastRenderedPageBreak/>
        <w:t>Position Playground</w:t>
      </w:r>
    </w:p>
    <w:p w14:paraId="3136D78D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1FF7FFE3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E979B88" wp14:editId="393676C4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05BC5" w14:textId="77777777" w:rsidR="00A22460" w:rsidRPr="00CA712C" w:rsidRDefault="00A22460" w:rsidP="00A2246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5C6D3FCC" w14:textId="77777777" w:rsidR="00A22460" w:rsidRPr="00AB6E7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2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66356DE4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AC5BC8A" w14:textId="77777777" w:rsidR="00A22460" w:rsidRPr="00CA712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7EDEC582" w14:textId="77777777" w:rsidR="00A22460" w:rsidRPr="00CA712C" w:rsidRDefault="00A22460" w:rsidP="00A22460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434C0217" w14:textId="77777777" w:rsidR="00A22460" w:rsidRPr="00CA712C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55F8FB8E" w14:textId="77777777" w:rsidR="00A22460" w:rsidRPr="009C23E9" w:rsidRDefault="00A22460" w:rsidP="00A22460">
      <w:pPr>
        <w:pStyle w:val="code-line"/>
        <w:numPr>
          <w:ilvl w:val="2"/>
          <w:numId w:val="41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4BD75033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E2C97A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2FC2EDC9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6429051E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14B64C95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0A4AD32" w14:textId="77777777" w:rsidR="00A22460" w:rsidRDefault="00A22460" w:rsidP="00A22460">
      <w:pPr>
        <w:pStyle w:val="code-line"/>
        <w:rPr>
          <w:rStyle w:val="CodeChar"/>
          <w:lang w:val="en-US"/>
        </w:rPr>
      </w:pPr>
    </w:p>
    <w:p w14:paraId="3895326D" w14:textId="77777777" w:rsidR="00A22460" w:rsidRPr="00CA712C" w:rsidRDefault="00A22460" w:rsidP="00A22460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4EBC629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lastRenderedPageBreak/>
        <w:t>Center Position and Transform</w:t>
      </w:r>
    </w:p>
    <w:p w14:paraId="2C1E9F95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2DDCEC7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977062E" wp14:editId="66350FC4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B387" w14:textId="77777777" w:rsidR="00A22460" w:rsidRPr="00AB6E7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EBC0627" w14:textId="77777777" w:rsidR="00A22460" w:rsidRPr="00506269" w:rsidRDefault="00A22460" w:rsidP="00A22460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4E44E447" w14:textId="77777777" w:rsidR="00A22460" w:rsidRPr="0050626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3F65707" w14:textId="77777777" w:rsidR="00A22460" w:rsidRPr="00CA712C" w:rsidRDefault="00A22460" w:rsidP="00A22460">
      <w:pPr>
        <w:pStyle w:val="ListParagraph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5C757C36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222B0733" w14:textId="77777777" w:rsidR="00A22460" w:rsidRPr="00857168" w:rsidRDefault="00A22460" w:rsidP="00A22460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</w:t>
      </w:r>
      <w:proofErr w:type="gramStart"/>
      <w:r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67BFF25C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49C1B486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2737513F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1034AC31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BE8028" w14:textId="77777777" w:rsidR="00A22460" w:rsidRPr="009C23E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5A476CC0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0123E303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58C894B9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21FE649D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37668D1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43F6BB7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40144CCF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65D36874" w14:textId="77777777" w:rsidR="00A22460" w:rsidRDefault="00A22460" w:rsidP="00A22460">
      <w:pPr>
        <w:spacing w:before="100" w:beforeAutospacing="1" w:after="100" w:afterAutospacing="1" w:line="240" w:lineRule="auto"/>
        <w:rPr>
          <w:rStyle w:val="CodeChar"/>
        </w:rPr>
      </w:pPr>
    </w:p>
    <w:p w14:paraId="7A5B2060" w14:textId="77777777" w:rsidR="00A22460" w:rsidRPr="00CA712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4F5F4D8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 xml:space="preserve">Navigation </w:t>
      </w:r>
    </w:p>
    <w:p w14:paraId="3ABEC096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42EF043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CAAB230" wp14:editId="5B82A910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CE5B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D6561F" w14:textId="77777777" w:rsidR="00A22460" w:rsidRPr="00E83E39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5B2ADAA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12BD3AC3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08402D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636CB356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5C28D8E9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261652D0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elements</w:t>
      </w:r>
      <w:proofErr w:type="gramEnd"/>
    </w:p>
    <w:p w14:paraId="4173CC2E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26CD9A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4E6A672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proofErr w:type="spellStart"/>
      <w:r w:rsidRPr="00CA712C">
        <w:rPr>
          <w:rStyle w:val="CodeChar"/>
          <w:lang w:eastAsia="en-GB"/>
        </w:rPr>
        <w:t>rgba</w:t>
      </w:r>
      <w:proofErr w:type="spellEnd"/>
      <w:r w:rsidRPr="00CA712C">
        <w:rPr>
          <w:rStyle w:val="CodeChar"/>
          <w:lang w:eastAsia="en-GB"/>
        </w:rPr>
        <w:t>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4F8C47E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53AEE5F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77BA3E40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New Offer</w:t>
      </w:r>
    </w:p>
    <w:p w14:paraId="3EF31C8E" w14:textId="77777777" w:rsidR="00A22460" w:rsidRPr="0009677E" w:rsidRDefault="00A22460" w:rsidP="00A22460">
      <w:pPr>
        <w:rPr>
          <w:lang w:val="bg-BG"/>
        </w:rPr>
      </w:pPr>
      <w:r w:rsidRPr="0009677E">
        <w:t>Create a web page like the following:</w:t>
      </w:r>
    </w:p>
    <w:p w14:paraId="0F9B3E71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E9CAB8C" wp14:editId="1B6DE072">
            <wp:extent cx="4163179" cy="3857625"/>
            <wp:effectExtent l="19050" t="19050" r="27940" b="9525"/>
            <wp:docPr id="380487784" name="Картина 380487784" descr="Картина, която съдържа екранна снимка, кафена чаша, чаш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 descr="Картина, която съдържа екранна снимка, кафена чаша, чаша, дизайн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B73A22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7D3E1652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51EB3E2D" w14:textId="77777777" w:rsidR="00A22460" w:rsidRPr="0009677E" w:rsidRDefault="00A22460" w:rsidP="00A22460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48BD1DE3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1A3069A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4E51090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15D311BB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5D5BE668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9A31BD1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716EFA5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985C3A7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2BAFA96C" w14:textId="77777777" w:rsidR="00A22460" w:rsidRPr="009C23E9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D036037" w14:textId="77777777" w:rsidR="00A22460" w:rsidRDefault="00A22460" w:rsidP="00A22460">
      <w:pPr>
        <w:rPr>
          <w:lang w:val="bg-BG"/>
        </w:rPr>
      </w:pPr>
    </w:p>
    <w:p w14:paraId="558ED880" w14:textId="77777777" w:rsidR="00A22460" w:rsidRPr="009C23E9" w:rsidRDefault="00A22460" w:rsidP="00A22460">
      <w:pPr>
        <w:rPr>
          <w:lang w:val="bg-BG"/>
        </w:rPr>
      </w:pPr>
    </w:p>
    <w:p w14:paraId="64147B04" w14:textId="77777777" w:rsidR="00A22460" w:rsidRPr="00CA712C" w:rsidRDefault="00A22460" w:rsidP="00A22460">
      <w:pPr>
        <w:pStyle w:val="Heading2"/>
        <w:rPr>
          <w:lang w:val="bg-BG"/>
        </w:rPr>
      </w:pPr>
      <w:r w:rsidRPr="00CA712C">
        <w:t>Social Media Icons</w:t>
      </w:r>
    </w:p>
    <w:p w14:paraId="00C04477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B0F2DF1" w14:textId="77777777" w:rsidR="00A22460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61482CEF" wp14:editId="28F0BD85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276E8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786725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5219A725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3D2E12D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2B95276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14168DB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404673E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69D92C06" w14:textId="77777777" w:rsidR="00A22460" w:rsidRPr="00CA712C" w:rsidRDefault="00A22460" w:rsidP="00A22460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4B7ACA7B" w14:textId="77777777" w:rsidR="00A22460" w:rsidRPr="0009677E" w:rsidRDefault="00A22460" w:rsidP="00A22460">
      <w:pPr>
        <w:pStyle w:val="Heading2"/>
        <w:rPr>
          <w:lang w:val="bg-BG"/>
        </w:rPr>
      </w:pPr>
      <w:r w:rsidRPr="0009677E">
        <w:t>Interior Design Studio</w:t>
      </w:r>
    </w:p>
    <w:p w14:paraId="40B6A487" w14:textId="77777777" w:rsidR="00A22460" w:rsidRPr="0009677E" w:rsidRDefault="00A22460" w:rsidP="00A22460">
      <w:pPr>
        <w:rPr>
          <w:lang w:val="bg-BG"/>
        </w:rPr>
      </w:pPr>
      <w:r w:rsidRPr="0009677E">
        <w:t>Create a webpage like the following:</w:t>
      </w:r>
    </w:p>
    <w:p w14:paraId="39D2B2B3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6A351FC" wp14:editId="328D1301">
            <wp:extent cx="4225290" cy="2711062"/>
            <wp:effectExtent l="19050" t="19050" r="22860" b="13335"/>
            <wp:docPr id="8" name="Picture 18" descr="Картина, която съдържа обзавеждане, интериорен дизайн, текст, див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Картина, която съдържа обзавеждане, интериорен дизайн, текст, диван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1E46D4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B903000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058E2295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38D1528B" w14:textId="77777777" w:rsidR="00A22460" w:rsidRPr="0009677E" w:rsidRDefault="00A22460" w:rsidP="00A22460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515882F9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4BA57A8D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5B42E0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16214213" w14:textId="77777777" w:rsidR="00A22460" w:rsidRPr="0009677E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14F09D4F" w14:textId="77777777" w:rsidR="00A22460" w:rsidRPr="009C23E9" w:rsidRDefault="00A22460" w:rsidP="00A22460">
      <w:pPr>
        <w:pStyle w:val="ListParagraph"/>
        <w:numPr>
          <w:ilvl w:val="1"/>
          <w:numId w:val="46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6DCFA155" w14:textId="77777777" w:rsidR="00A22460" w:rsidRPr="007A59BE" w:rsidRDefault="00A22460" w:rsidP="00A22460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516D3E94" w14:textId="77777777" w:rsidR="00A22460" w:rsidRPr="007A59BE" w:rsidRDefault="00A22460" w:rsidP="00A22460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691EDAC3" wp14:editId="5FBB5D07">
            <wp:extent cx="4446270" cy="4325260"/>
            <wp:effectExtent l="19050" t="19050" r="11430" b="18415"/>
            <wp:docPr id="14" name="Picture 14" descr="Картина, която съдържа човек, Човешко лице, мигла, кож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Картина, която съдържа човек, Човешко лице, мигла, кож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06819D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7FA759AB" w14:textId="77777777" w:rsidR="00A22460" w:rsidRPr="007A59BE" w:rsidRDefault="00A22460" w:rsidP="00A22460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227FC11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2FDF74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44038C12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57217A5C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3A6003DF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108163CC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>
        <w:rPr>
          <w:rFonts w:eastAsia="Times New Roman" w:cstheme="minorHAnsi"/>
          <w:b/>
          <w:noProof/>
          <w:lang w:eastAsia="en-GB"/>
        </w:rPr>
        <w:t>px</w:t>
      </w:r>
    </w:p>
    <w:p w14:paraId="4EDE3E2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3F037573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02BD8C5B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3CBE2ECA" w14:textId="77777777" w:rsidR="00A22460" w:rsidRPr="007A59BE" w:rsidRDefault="00A22460" w:rsidP="00A22460">
      <w:pPr>
        <w:pStyle w:val="ListParagraph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6715C9E8" w14:textId="77777777" w:rsidR="00A22460" w:rsidRPr="007A59BE" w:rsidRDefault="00A22460" w:rsidP="00A22460">
      <w:pPr>
        <w:pStyle w:val="ListParagraph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49EFC7E9" w14:textId="77777777" w:rsidR="00A22460" w:rsidRPr="007A59BE" w:rsidRDefault="00A22460" w:rsidP="00A22460">
      <w:pPr>
        <w:pStyle w:val="ListParagraph"/>
        <w:numPr>
          <w:ilvl w:val="0"/>
          <w:numId w:val="4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3F42C2B9" w14:textId="33A9E722" w:rsidR="00A22460" w:rsidRPr="00A22460" w:rsidRDefault="00A22460" w:rsidP="00A22460">
      <w:pPr>
        <w:pStyle w:val="ListParagraph"/>
        <w:numPr>
          <w:ilvl w:val="0"/>
          <w:numId w:val="4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A22460" w:rsidRPr="00A22460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864498" w14:textId="77777777" w:rsidR="00996483" w:rsidRDefault="00996483" w:rsidP="008068A2">
      <w:pPr>
        <w:spacing w:after="0" w:line="240" w:lineRule="auto"/>
      </w:pPr>
      <w:r>
        <w:separator/>
      </w:r>
    </w:p>
  </w:endnote>
  <w:endnote w:type="continuationSeparator" w:id="0">
    <w:p w14:paraId="4346B4F7" w14:textId="77777777" w:rsidR="00996483" w:rsidRDefault="009964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4FE69985" w:rsidR="004E4C1E" w:rsidRDefault="004E4C1E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599F1" w14:textId="77777777" w:rsidR="00996483" w:rsidRDefault="00996483" w:rsidP="008068A2">
      <w:pPr>
        <w:spacing w:after="0" w:line="240" w:lineRule="auto"/>
      </w:pPr>
      <w:r>
        <w:separator/>
      </w:r>
    </w:p>
  </w:footnote>
  <w:footnote w:type="continuationSeparator" w:id="0">
    <w:p w14:paraId="128AA8E9" w14:textId="77777777" w:rsidR="00996483" w:rsidRDefault="009964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2"/>
  </w:num>
  <w:num w:numId="30">
    <w:abstractNumId w:val="21"/>
  </w:num>
  <w:num w:numId="31">
    <w:abstractNumId w:val="10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5"/>
  </w:num>
  <w:num w:numId="37">
    <w:abstractNumId w:val="23"/>
  </w:num>
  <w:num w:numId="38">
    <w:abstractNumId w:val="13"/>
  </w:num>
  <w:num w:numId="39">
    <w:abstractNumId w:val="31"/>
  </w:num>
  <w:num w:numId="40">
    <w:abstractNumId w:val="44"/>
  </w:num>
  <w:num w:numId="41">
    <w:abstractNumId w:val="16"/>
  </w:num>
  <w:num w:numId="42">
    <w:abstractNumId w:val="45"/>
  </w:num>
  <w:num w:numId="43">
    <w:abstractNumId w:val="27"/>
  </w:num>
  <w:num w:numId="44">
    <w:abstractNumId w:val="20"/>
  </w:num>
  <w:num w:numId="45">
    <w:abstractNumId w:val="24"/>
  </w:num>
  <w:num w:numId="46">
    <w:abstractNumId w:val="22"/>
  </w:num>
  <w:num w:numId="47">
    <w:abstractNumId w:val="46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rwUA06aldiwAAAA="/>
  </w:docVars>
  <w:rsids>
    <w:rsidRoot w:val="008068A2"/>
    <w:rsid w:val="000006BB"/>
    <w:rsid w:val="00002C1C"/>
    <w:rsid w:val="00006C69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96483"/>
    <w:rsid w:val="009B4FB4"/>
    <w:rsid w:val="009C0C39"/>
    <w:rsid w:val="009D1805"/>
    <w:rsid w:val="009E1A09"/>
    <w:rsid w:val="00A02545"/>
    <w:rsid w:val="00A025E6"/>
    <w:rsid w:val="00A05555"/>
    <w:rsid w:val="00A06D89"/>
    <w:rsid w:val="00A224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80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5" Type="http://schemas.openxmlformats.org/officeDocument/2006/relationships/image" Target="media/image14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3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fontawesome.com/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5F86CD-4153-4A0E-BFE8-733323341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1</Pages>
  <Words>1170</Words>
  <Characters>6675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CSS Box Model Exercise</vt:lpstr>
    </vt:vector>
  </TitlesOfParts>
  <Company/>
  <LinksUpToDate>false</LinksUpToDate>
  <CharactersWithSpaces>7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38</cp:revision>
  <cp:lastPrinted>2015-10-26T22:35:00Z</cp:lastPrinted>
  <dcterms:created xsi:type="dcterms:W3CDTF">2019-11-12T12:29:00Z</dcterms:created>
  <dcterms:modified xsi:type="dcterms:W3CDTF">2023-09-28T08:00:00Z</dcterms:modified>
  <cp:category/>
</cp:coreProperties>
</file>